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D85A1" w14:textId="77777777" w:rsidR="00767F1A" w:rsidRPr="00926B50" w:rsidRDefault="00767F1A" w:rsidP="00767F1A">
      <w:pPr>
        <w:rPr>
          <w:sz w:val="28"/>
          <w:szCs w:val="28"/>
        </w:rPr>
      </w:pPr>
      <w:r w:rsidRPr="00926B50">
        <w:rPr>
          <w:sz w:val="28"/>
          <w:szCs w:val="28"/>
        </w:rPr>
        <w:t>Possible Features:</w:t>
      </w:r>
    </w:p>
    <w:p w14:paraId="2A9C7032" w14:textId="436D1B5A" w:rsidR="00767F1A" w:rsidRDefault="00767F1A" w:rsidP="00767F1A">
      <w:pPr>
        <w:pStyle w:val="ListParagraph"/>
        <w:numPr>
          <w:ilvl w:val="0"/>
          <w:numId w:val="1"/>
        </w:numPr>
      </w:pPr>
      <w:r>
        <w:t>A search feature that allows users to search</w:t>
      </w:r>
      <w:r w:rsidR="003E4BF7">
        <w:t>/filter/sort</w:t>
      </w:r>
      <w:r>
        <w:t xml:space="preserve"> by name, Set Number, Year Made, Theme (e.g. marvel, dc, star wars, Lego city, Indian Jones) to locate the required Lego set</w:t>
      </w:r>
    </w:p>
    <w:p w14:paraId="4E88E7A2" w14:textId="77777777" w:rsidR="00767F1A" w:rsidRDefault="00767F1A" w:rsidP="00767F1A">
      <w:pPr>
        <w:pStyle w:val="ListParagraph"/>
        <w:numPr>
          <w:ilvl w:val="0"/>
          <w:numId w:val="1"/>
        </w:numPr>
      </w:pPr>
      <w:r>
        <w:t>Tick off brick off the checklist, showing how many more of that brick are remaining (able to undo if wrong brick clicked)</w:t>
      </w:r>
    </w:p>
    <w:p w14:paraId="752B17E7" w14:textId="77777777" w:rsidR="00767F1A" w:rsidRDefault="00767F1A" w:rsidP="00767F1A">
      <w:pPr>
        <w:pStyle w:val="ListParagraph"/>
        <w:numPr>
          <w:ilvl w:val="0"/>
          <w:numId w:val="1"/>
        </w:numPr>
      </w:pPr>
      <w:r>
        <w:t>Filter brick colour and/or type when checking bricks off the list</w:t>
      </w:r>
    </w:p>
    <w:p w14:paraId="1140E1E5" w14:textId="77777777" w:rsidR="00767F1A" w:rsidRDefault="00767F1A" w:rsidP="00767F1A">
      <w:pPr>
        <w:pStyle w:val="ListParagraph"/>
        <w:numPr>
          <w:ilvl w:val="0"/>
          <w:numId w:val="1"/>
        </w:numPr>
      </w:pPr>
      <w:r>
        <w:t xml:space="preserve">The checklist shows a picture of the piece (with right colour) as well as a description including piece name and colour </w:t>
      </w:r>
    </w:p>
    <w:p w14:paraId="0126D41B" w14:textId="77777777" w:rsidR="00767F1A" w:rsidRDefault="00767F1A" w:rsidP="00767F1A">
      <w:pPr>
        <w:pStyle w:val="ListParagraph"/>
        <w:numPr>
          <w:ilvl w:val="0"/>
          <w:numId w:val="1"/>
        </w:numPr>
      </w:pPr>
      <w:r>
        <w:t>Scan a brick with a phone camera</w:t>
      </w:r>
    </w:p>
    <w:p w14:paraId="49A3AEFA" w14:textId="77777777" w:rsidR="00767F1A" w:rsidRDefault="00767F1A" w:rsidP="00767F1A">
      <w:pPr>
        <w:pStyle w:val="ListParagraph"/>
        <w:numPr>
          <w:ilvl w:val="1"/>
          <w:numId w:val="1"/>
        </w:numPr>
      </w:pPr>
      <w:r>
        <w:t>Tick off list if it is in the set (and not already enough of them)</w:t>
      </w:r>
    </w:p>
    <w:p w14:paraId="277C9C3E" w14:textId="77777777" w:rsidR="00767F1A" w:rsidRDefault="00767F1A" w:rsidP="00767F1A">
      <w:pPr>
        <w:pStyle w:val="ListParagraph"/>
        <w:numPr>
          <w:ilvl w:val="1"/>
          <w:numId w:val="1"/>
        </w:numPr>
      </w:pPr>
      <w:r>
        <w:t>If not in set it will inform the user</w:t>
      </w:r>
    </w:p>
    <w:p w14:paraId="7282B948" w14:textId="77777777" w:rsidR="00767F1A" w:rsidRDefault="00767F1A" w:rsidP="00767F1A">
      <w:pPr>
        <w:pStyle w:val="ListParagraph"/>
        <w:numPr>
          <w:ilvl w:val="1"/>
          <w:numId w:val="1"/>
        </w:numPr>
      </w:pPr>
      <w:r>
        <w:t>If in the set but already enough it will inform the user</w:t>
      </w:r>
    </w:p>
    <w:p w14:paraId="1C0AF94B" w14:textId="77777777" w:rsidR="00767F1A" w:rsidRDefault="00767F1A" w:rsidP="00767F1A">
      <w:pPr>
        <w:pStyle w:val="ListParagraph"/>
        <w:numPr>
          <w:ilvl w:val="0"/>
          <w:numId w:val="1"/>
        </w:numPr>
      </w:pPr>
      <w:r>
        <w:t>If a brick is missing the user can click a link to a website, where they can buy the missing piece/pieces</w:t>
      </w:r>
    </w:p>
    <w:p w14:paraId="6C0A68B7" w14:textId="77777777" w:rsidR="00767F1A" w:rsidRDefault="00767F1A" w:rsidP="00767F1A">
      <w:pPr>
        <w:pStyle w:val="ListParagraph"/>
        <w:numPr>
          <w:ilvl w:val="0"/>
          <w:numId w:val="1"/>
        </w:numPr>
      </w:pPr>
      <w:r>
        <w:t>Be able to view/download instructions for the current Lego set</w:t>
      </w:r>
    </w:p>
    <w:p w14:paraId="666036B4" w14:textId="77777777" w:rsidR="00767F1A" w:rsidRDefault="00767F1A" w:rsidP="00767F1A">
      <w:pPr>
        <w:pStyle w:val="ListParagraph"/>
        <w:numPr>
          <w:ilvl w:val="0"/>
          <w:numId w:val="1"/>
        </w:numPr>
      </w:pPr>
      <w:r>
        <w:t>Be able to save current checklist progress so that the user can return to it at a later date</w:t>
      </w:r>
    </w:p>
    <w:p w14:paraId="141F8BE8" w14:textId="77777777" w:rsidR="00767F1A" w:rsidRDefault="00767F1A" w:rsidP="00767F1A">
      <w:pPr>
        <w:pStyle w:val="ListParagraph"/>
        <w:numPr>
          <w:ilvl w:val="0"/>
          <w:numId w:val="1"/>
        </w:numPr>
      </w:pPr>
      <w:r>
        <w:t>Be able to favourite sets the user owns and add them to a favourites/my Lego sets list, that the user can also search</w:t>
      </w:r>
    </w:p>
    <w:p w14:paraId="5826A4BD" w14:textId="246BFCA2" w:rsidR="009D431F" w:rsidRDefault="00767F1A" w:rsidP="00767F1A">
      <w:pPr>
        <w:pStyle w:val="ListParagraph"/>
        <w:numPr>
          <w:ilvl w:val="0"/>
          <w:numId w:val="1"/>
        </w:numPr>
      </w:pPr>
      <w:r>
        <w:t>Users can use the system with or without an account, but can only save checklist progress and favourite sets with an account.</w:t>
      </w:r>
    </w:p>
    <w:sectPr w:rsidR="009D43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E83E88"/>
    <w:multiLevelType w:val="hybridMultilevel"/>
    <w:tmpl w:val="7026D3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jYyMDI0NTY1NjNU0lEKTi0uzszPAykwrAUAJA7LPCwAAAA="/>
  </w:docVars>
  <w:rsids>
    <w:rsidRoot w:val="00767F1A"/>
    <w:rsid w:val="00335734"/>
    <w:rsid w:val="003E4BF7"/>
    <w:rsid w:val="00767F1A"/>
    <w:rsid w:val="009D4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225CA"/>
  <w15:chartTrackingRefBased/>
  <w15:docId w15:val="{EB3534E1-880F-45EE-8485-56247A12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7F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7F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Booth</dc:creator>
  <cp:keywords/>
  <dc:description/>
  <cp:lastModifiedBy>DAN Booth</cp:lastModifiedBy>
  <cp:revision>2</cp:revision>
  <dcterms:created xsi:type="dcterms:W3CDTF">2021-11-03T17:10:00Z</dcterms:created>
  <dcterms:modified xsi:type="dcterms:W3CDTF">2021-11-03T17:13:00Z</dcterms:modified>
</cp:coreProperties>
</file>